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03B2F" w14:textId="2C9FC811" w:rsidR="00B83DEA" w:rsidRPr="00E1293D" w:rsidRDefault="00E1293D">
      <w:pPr>
        <w:rPr>
          <w:b/>
          <w:bCs/>
          <w:color w:val="ED7D31" w:themeColor="accent2"/>
          <w:sz w:val="28"/>
          <w:szCs w:val="28"/>
        </w:rPr>
      </w:pPr>
      <w:r w:rsidRPr="00E1293D">
        <w:rPr>
          <w:b/>
          <w:bCs/>
          <w:color w:val="ED7D31" w:themeColor="accent2"/>
          <w:sz w:val="28"/>
          <w:szCs w:val="28"/>
        </w:rPr>
        <w:t>Prerequisite installation</w:t>
      </w:r>
    </w:p>
    <w:p w14:paraId="5F8A5269" w14:textId="5888782F" w:rsidR="00E1293D" w:rsidRDefault="00E1293D"/>
    <w:p w14:paraId="06778E73" w14:textId="7DCF47D8" w:rsidR="00E1293D" w:rsidRDefault="00E1293D" w:rsidP="00E1293D">
      <w:pPr>
        <w:pStyle w:val="ListParagraph"/>
        <w:numPr>
          <w:ilvl w:val="0"/>
          <w:numId w:val="2"/>
        </w:numPr>
      </w:pPr>
      <w:r>
        <w:t>Node js</w:t>
      </w:r>
    </w:p>
    <w:p w14:paraId="140420FB" w14:textId="2E5FC054" w:rsidR="00E1293D" w:rsidRDefault="00E1293D" w:rsidP="00E1293D">
      <w:pPr>
        <w:pStyle w:val="ListParagraph"/>
        <w:numPr>
          <w:ilvl w:val="0"/>
          <w:numId w:val="2"/>
        </w:numPr>
      </w:pPr>
      <w:r>
        <w:t>Npm</w:t>
      </w:r>
    </w:p>
    <w:p w14:paraId="0790333F" w14:textId="53A0FD7F" w:rsidR="00E1293D" w:rsidRDefault="00E1293D">
      <w:r>
        <w:t>Check both versions in windows power shell by using these commands</w:t>
      </w:r>
    </w:p>
    <w:p w14:paraId="16D9520C" w14:textId="4C4C4DF3" w:rsidR="00E1293D" w:rsidRDefault="00E1293D">
      <w:r>
        <w:t>Node –version</w:t>
      </w:r>
    </w:p>
    <w:p w14:paraId="2D4CD338" w14:textId="6229C55B" w:rsidR="00E1293D" w:rsidRDefault="00E1293D">
      <w:r>
        <w:t>Npm –version</w:t>
      </w:r>
    </w:p>
    <w:p w14:paraId="77852B31" w14:textId="4AD6EFA9" w:rsidR="00E1293D" w:rsidRDefault="00E1293D"/>
    <w:p w14:paraId="32B4FFC9" w14:textId="08CB075A" w:rsidR="00E1293D" w:rsidRDefault="00E1293D" w:rsidP="00E1293D">
      <w:pPr>
        <w:pStyle w:val="ListParagraph"/>
        <w:numPr>
          <w:ilvl w:val="0"/>
          <w:numId w:val="3"/>
        </w:numPr>
      </w:pPr>
      <w:r>
        <w:t>After that, install react developer tools extension in google chrome</w:t>
      </w:r>
    </w:p>
    <w:p w14:paraId="42FA98CC" w14:textId="77777777" w:rsidR="00E1293D" w:rsidRDefault="00E1293D" w:rsidP="00E1293D">
      <w:pPr>
        <w:pStyle w:val="ListParagraph"/>
        <w:numPr>
          <w:ilvl w:val="0"/>
          <w:numId w:val="1"/>
        </w:numPr>
      </w:pPr>
      <w:r>
        <w:t>Install VS Code and install the following extension’s</w:t>
      </w:r>
    </w:p>
    <w:p w14:paraId="1E5E828C" w14:textId="6CC7AB11" w:rsidR="00E1293D" w:rsidRDefault="00E1293D" w:rsidP="00E1293D">
      <w:pPr>
        <w:pStyle w:val="ListParagraph"/>
        <w:numPr>
          <w:ilvl w:val="0"/>
          <w:numId w:val="4"/>
        </w:numPr>
      </w:pPr>
      <w:r>
        <w:t>THUNDER CLIENT alternative to POSTMAN.</w:t>
      </w:r>
    </w:p>
    <w:p w14:paraId="2E089C56" w14:textId="31376B7E" w:rsidR="00E1293D" w:rsidRDefault="00E1293D">
      <w:r>
        <w:t>When you request an HTTP request, the thunder client helps get a post request of API.</w:t>
      </w:r>
    </w:p>
    <w:p w14:paraId="415C8FF5" w14:textId="170B74EF" w:rsidR="00E1293D" w:rsidRDefault="00E1293D"/>
    <w:p w14:paraId="3B100E8C" w14:textId="77777777" w:rsidR="00E1293D" w:rsidRDefault="00E1293D" w:rsidP="00E1293D">
      <w:pPr>
        <w:pStyle w:val="ListParagraph"/>
        <w:numPr>
          <w:ilvl w:val="0"/>
          <w:numId w:val="4"/>
        </w:numPr>
      </w:pPr>
      <w:r>
        <w:t>es7, which helps like emmet abbreviation.</w:t>
      </w:r>
    </w:p>
    <w:p w14:paraId="34D97A18" w14:textId="1B583B14" w:rsidR="00E1293D" w:rsidRDefault="00E1293D" w:rsidP="00E1293D">
      <w:pPr>
        <w:pStyle w:val="ListParagraph"/>
        <w:numPr>
          <w:ilvl w:val="0"/>
          <w:numId w:val="4"/>
        </w:numPr>
      </w:pPr>
      <w:r>
        <w:t xml:space="preserve">Install another extension in VS code Bracket Pain </w:t>
      </w:r>
      <w:r w:rsidR="00541CC7">
        <w:t>colorizer</w:t>
      </w:r>
      <w:r>
        <w:t>.</w:t>
      </w:r>
    </w:p>
    <w:p w14:paraId="3E00377A" w14:textId="2FB67E2A" w:rsidR="00E1293D" w:rsidRDefault="00E1293D" w:rsidP="00E1293D">
      <w:pPr>
        <w:pStyle w:val="ListParagraph"/>
        <w:numPr>
          <w:ilvl w:val="0"/>
          <w:numId w:val="4"/>
        </w:numPr>
      </w:pPr>
      <w:r>
        <w:t xml:space="preserve">Install Auto rename Tag extension as well, which helps in </w:t>
      </w:r>
      <w:r w:rsidR="00541CC7">
        <w:t>the customization</w:t>
      </w:r>
      <w:r>
        <w:t xml:space="preserve"> of react components.</w:t>
      </w:r>
    </w:p>
    <w:p w14:paraId="3F2F6368" w14:textId="77777777" w:rsidR="00E1293D" w:rsidRDefault="00E1293D"/>
    <w:p w14:paraId="12243E25" w14:textId="77777777" w:rsidR="00E1293D" w:rsidRDefault="00E1293D"/>
    <w:p w14:paraId="46FA0F91" w14:textId="77777777" w:rsidR="00E1293D" w:rsidRDefault="00E1293D"/>
    <w:p w14:paraId="6159BE6D" w14:textId="77777777" w:rsidR="00E1293D" w:rsidRDefault="00E1293D"/>
    <w:sectPr w:rsidR="00E129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4171F"/>
    <w:multiLevelType w:val="hybridMultilevel"/>
    <w:tmpl w:val="85128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46B56"/>
    <w:multiLevelType w:val="hybridMultilevel"/>
    <w:tmpl w:val="DECE469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5B36541"/>
    <w:multiLevelType w:val="hybridMultilevel"/>
    <w:tmpl w:val="37A88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83B89"/>
    <w:multiLevelType w:val="hybridMultilevel"/>
    <w:tmpl w:val="1660B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A0MjIzMDE0tDBU0lEKTi0uzszPAykwrAUA9l5OUSwAAAA="/>
  </w:docVars>
  <w:rsids>
    <w:rsidRoot w:val="00E1293D"/>
    <w:rsid w:val="003E4871"/>
    <w:rsid w:val="004B661E"/>
    <w:rsid w:val="00541CC7"/>
    <w:rsid w:val="00E1293D"/>
    <w:rsid w:val="00F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1D66"/>
  <w15:chartTrackingRefBased/>
  <w15:docId w15:val="{6D3D7777-2166-4EFA-B2B3-62DE86C6A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29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</Pages>
  <Words>87</Words>
  <Characters>500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a</dc:creator>
  <cp:keywords/>
  <dc:description/>
  <cp:lastModifiedBy>Amy Ra</cp:lastModifiedBy>
  <cp:revision>2</cp:revision>
  <dcterms:created xsi:type="dcterms:W3CDTF">2022-03-01T12:08:00Z</dcterms:created>
  <dcterms:modified xsi:type="dcterms:W3CDTF">2022-03-01T17:11:00Z</dcterms:modified>
</cp:coreProperties>
</file>